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C2AD3" w14:textId="0959EF13" w:rsidR="00883DCB" w:rsidRDefault="00537FE5">
      <w:pPr>
        <w:pStyle w:val="Title"/>
      </w:pPr>
      <w:r>
        <w:t>Introduction to R for Applied Epidemiology</w:t>
      </w:r>
    </w:p>
    <w:p w14:paraId="5EB3BF0F" w14:textId="77777777" w:rsidR="00883DCB" w:rsidRDefault="00537FE5">
      <w:pPr>
        <w:pStyle w:val="Subtitle"/>
      </w:pPr>
      <w:r>
        <w:t>Code review checklist</w:t>
      </w:r>
    </w:p>
    <w:p w14:paraId="30B59D8F" w14:textId="77777777" w:rsidR="00883DCB" w:rsidRDefault="00537FE5">
      <w:pPr>
        <w:pStyle w:val="Date"/>
      </w:pPr>
      <w:r>
        <w:t>Date revised: 2022-03-23</w:t>
      </w:r>
    </w:p>
    <w:p w14:paraId="342B9313" w14:textId="77777777" w:rsidR="00883DCB" w:rsidRDefault="00537FE5">
      <w:pPr>
        <w:pStyle w:val="Heading1"/>
      </w:pPr>
      <w:bookmarkStart w:id="0" w:name="overview"/>
      <w:r>
        <w:t>Overview</w:t>
      </w:r>
    </w:p>
    <w:p w14:paraId="06B614F3" w14:textId="77777777" w:rsidR="00883DCB" w:rsidRDefault="00537FE5">
      <w:pPr>
        <w:pStyle w:val="FirstParagraph"/>
      </w:pPr>
      <w:r>
        <w:t>In the final module of this course, you are asked to create an original R Markdown script to produce a situation report for the COVID-19 epidemic in Fulton County, Georgia, USA. After producing this report, you are asked to review the code of a partner.</w:t>
      </w:r>
    </w:p>
    <w:p w14:paraId="42E8DBBC" w14:textId="2A119AB8" w:rsidR="003A1B52" w:rsidRDefault="003A1B52">
      <w:pPr>
        <w:pStyle w:val="Compact"/>
        <w:numPr>
          <w:ilvl w:val="0"/>
          <w:numId w:val="2"/>
        </w:numPr>
      </w:pPr>
      <w:r>
        <w:t xml:space="preserve">Email your </w:t>
      </w:r>
      <w:r w:rsidRPr="003A1B52">
        <w:rPr>
          <w:b/>
          <w:bCs/>
        </w:rPr>
        <w:t>script and output</w:t>
      </w:r>
      <w:r>
        <w:t xml:space="preserve"> to your partner.</w:t>
      </w:r>
    </w:p>
    <w:p w14:paraId="000B4DD1" w14:textId="77777777" w:rsidR="003A1B52" w:rsidRDefault="00537FE5" w:rsidP="003A1B52">
      <w:pPr>
        <w:pStyle w:val="Compact"/>
        <w:numPr>
          <w:ilvl w:val="0"/>
          <w:numId w:val="2"/>
        </w:numPr>
      </w:pPr>
      <w:r>
        <w:t>Pr</w:t>
      </w:r>
      <w:r>
        <w:t xml:space="preserve">ovide </w:t>
      </w:r>
      <w:r w:rsidRPr="003A1B52">
        <w:rPr>
          <w:b/>
          <w:bCs/>
        </w:rPr>
        <w:t>constructive feedback</w:t>
      </w:r>
      <w:r>
        <w:t xml:space="preserve"> on the content, organization, readability, output, and syntax</w:t>
      </w:r>
      <w:r w:rsidR="003A1B52">
        <w:t xml:space="preserve"> of your partner’s script</w:t>
      </w:r>
      <w:r>
        <w:t>.</w:t>
      </w:r>
    </w:p>
    <w:p w14:paraId="66B0CC33" w14:textId="56F4C22E" w:rsidR="00883DCB" w:rsidRDefault="00537FE5" w:rsidP="003A1B52">
      <w:pPr>
        <w:pStyle w:val="Compact"/>
        <w:numPr>
          <w:ilvl w:val="0"/>
          <w:numId w:val="2"/>
        </w:numPr>
      </w:pPr>
      <w:r>
        <w:t xml:space="preserve">Write your </w:t>
      </w:r>
      <w:r w:rsidR="003A1B52">
        <w:t>feedback comments</w:t>
      </w:r>
      <w:r>
        <w:t xml:space="preserve"> </w:t>
      </w:r>
      <w:r w:rsidR="003A1B52">
        <w:t xml:space="preserve">in this document, </w:t>
      </w:r>
      <w:r>
        <w:t xml:space="preserve">below each bullet point, </w:t>
      </w:r>
      <w:r w:rsidR="003A1B52" w:rsidRPr="003A1B52">
        <w:rPr>
          <w:b/>
          <w:bCs/>
          <w:color w:val="FF0000"/>
        </w:rPr>
        <w:t>in a different color (</w:t>
      </w:r>
      <w:proofErr w:type="gramStart"/>
      <w:r w:rsidR="003A1B52" w:rsidRPr="003A1B52">
        <w:rPr>
          <w:b/>
          <w:bCs/>
          <w:color w:val="FF0000"/>
        </w:rPr>
        <w:t>e.g.</w:t>
      </w:r>
      <w:proofErr w:type="gramEnd"/>
      <w:r w:rsidR="003A1B52" w:rsidRPr="003A1B52">
        <w:rPr>
          <w:b/>
          <w:bCs/>
          <w:color w:val="FF0000"/>
        </w:rPr>
        <w:t> Red)</w:t>
      </w:r>
      <w:r w:rsidR="003A1B52" w:rsidRPr="003A1B52">
        <w:rPr>
          <w:color w:val="FF0000"/>
        </w:rPr>
        <w:t>.</w:t>
      </w:r>
      <w:r w:rsidR="003A1B52" w:rsidRPr="003A1B52">
        <w:rPr>
          <w:color w:val="FF0000"/>
        </w:rPr>
        <w:t xml:space="preserve"> </w:t>
      </w:r>
      <w:r w:rsidR="003A1B52">
        <w:t>When finished, email this file to your partner so they can learn from your perspective.</w:t>
      </w:r>
    </w:p>
    <w:p w14:paraId="27969D8D" w14:textId="51A82960" w:rsidR="00883DCB" w:rsidRDefault="00537FE5">
      <w:pPr>
        <w:pStyle w:val="FirstParagraph"/>
      </w:pPr>
      <w:r>
        <w:rPr>
          <w:b/>
          <w:bCs/>
        </w:rPr>
        <w:t xml:space="preserve">THIS EXERCISE IS NOT </w:t>
      </w:r>
      <w:proofErr w:type="gramStart"/>
      <w:r>
        <w:rPr>
          <w:b/>
          <w:bCs/>
        </w:rPr>
        <w:t>A TEST</w:t>
      </w:r>
      <w:r w:rsidR="003A1B52">
        <w:rPr>
          <w:b/>
          <w:bCs/>
        </w:rPr>
        <w:t>.</w:t>
      </w:r>
      <w:proofErr w:type="gramEnd"/>
      <w:r>
        <w:t xml:space="preserve"> It is simply an opportunity to try applying your new skill</w:t>
      </w:r>
      <w:r>
        <w:t>s.</w:t>
      </w:r>
    </w:p>
    <w:p w14:paraId="58270449" w14:textId="77777777" w:rsidR="00883DCB" w:rsidRDefault="00537FE5">
      <w:pPr>
        <w:pStyle w:val="Heading1"/>
      </w:pPr>
      <w:bookmarkStart w:id="1" w:name="output"/>
      <w:bookmarkEnd w:id="0"/>
      <w:r>
        <w:t>Output</w:t>
      </w:r>
    </w:p>
    <w:p w14:paraId="6BDC4B18" w14:textId="77777777" w:rsidR="00883DCB" w:rsidRDefault="00537FE5">
      <w:pPr>
        <w:pStyle w:val="Compact"/>
        <w:numPr>
          <w:ilvl w:val="0"/>
          <w:numId w:val="3"/>
        </w:numPr>
      </w:pPr>
      <w:r>
        <w:t>Are code chunks, warnings, and messages hidden from the output?</w:t>
      </w:r>
      <w:r>
        <w:br/>
      </w:r>
    </w:p>
    <w:p w14:paraId="7D39CB1B" w14:textId="77777777" w:rsidR="00883DCB" w:rsidRDefault="00537FE5">
      <w:pPr>
        <w:pStyle w:val="Compact"/>
        <w:numPr>
          <w:ilvl w:val="0"/>
          <w:numId w:val="3"/>
        </w:numPr>
      </w:pPr>
      <w:r>
        <w:t>Is there a title, subtitle, and date at the top of the report? (produced by the YAML)</w:t>
      </w:r>
    </w:p>
    <w:p w14:paraId="2D31C086" w14:textId="77777777" w:rsidR="00883DCB" w:rsidRDefault="00537FE5">
      <w:pPr>
        <w:pStyle w:val="Heading1"/>
      </w:pPr>
      <w:bookmarkStart w:id="2" w:name="script-organization"/>
      <w:bookmarkEnd w:id="1"/>
      <w:r>
        <w:t>Script organization</w:t>
      </w:r>
    </w:p>
    <w:p w14:paraId="68B395F1" w14:textId="77777777" w:rsidR="00883DCB" w:rsidRDefault="00537FE5">
      <w:pPr>
        <w:numPr>
          <w:ilvl w:val="0"/>
          <w:numId w:val="4"/>
        </w:numPr>
      </w:pPr>
      <w:r>
        <w:t xml:space="preserve">Is the first code chunk the </w:t>
      </w:r>
      <w:r>
        <w:rPr>
          <w:rStyle w:val="VerbatimChar"/>
        </w:rPr>
        <w:t>setup</w:t>
      </w:r>
      <w:r>
        <w:t xml:space="preserve"> chunk that sets </w:t>
      </w:r>
      <w:r>
        <w:rPr>
          <w:rStyle w:val="VerbatimChar"/>
        </w:rPr>
        <w:t>echo = FALSE</w:t>
      </w:r>
      <w:r>
        <w:t xml:space="preserve"> and other R </w:t>
      </w:r>
      <w:r>
        <w:t>Markdown settings?</w:t>
      </w:r>
    </w:p>
    <w:p w14:paraId="4C8C2068" w14:textId="77777777" w:rsidR="00883DCB" w:rsidRDefault="00537FE5">
      <w:pPr>
        <w:numPr>
          <w:ilvl w:val="0"/>
          <w:numId w:val="4"/>
        </w:numPr>
      </w:pPr>
      <w:r>
        <w:t>Is the first substantial R code chunk loading packages with {pacman}?</w:t>
      </w:r>
    </w:p>
    <w:p w14:paraId="36C4182A" w14:textId="77777777" w:rsidR="00883DCB" w:rsidRDefault="00537FE5">
      <w:pPr>
        <w:pStyle w:val="Heading1"/>
      </w:pPr>
      <w:bookmarkStart w:id="3" w:name="readability"/>
      <w:bookmarkEnd w:id="2"/>
      <w:r>
        <w:t>Readability</w:t>
      </w:r>
    </w:p>
    <w:p w14:paraId="1BDFC9B1" w14:textId="77777777" w:rsidR="00883DCB" w:rsidRDefault="00537FE5">
      <w:pPr>
        <w:numPr>
          <w:ilvl w:val="0"/>
          <w:numId w:val="5"/>
        </w:numPr>
      </w:pPr>
      <w:r>
        <w:t>Are the purposes of the R packages int he {pacman} command well documented with comments?</w:t>
      </w:r>
      <w:r>
        <w:br/>
      </w:r>
    </w:p>
    <w:p w14:paraId="4F03027B" w14:textId="77777777" w:rsidR="003A1B52" w:rsidRDefault="00537FE5" w:rsidP="003A1B52">
      <w:pPr>
        <w:numPr>
          <w:ilvl w:val="0"/>
          <w:numId w:val="5"/>
        </w:numPr>
      </w:pPr>
      <w:r>
        <w:lastRenderedPageBreak/>
        <w:t xml:space="preserve">Are there </w:t>
      </w:r>
      <w:r>
        <w:rPr>
          <w:rStyle w:val="VerbatimChar"/>
        </w:rPr>
        <w:t>#</w:t>
      </w:r>
      <w:r>
        <w:t xml:space="preserve"> comments within the code chunks to describe the sect</w:t>
      </w:r>
      <w:r>
        <w:t>ions of code?</w:t>
      </w:r>
      <w:r>
        <w:br/>
      </w:r>
    </w:p>
    <w:p w14:paraId="603E78D2" w14:textId="1FCE78F5" w:rsidR="00883DCB" w:rsidRDefault="00537FE5" w:rsidP="003A1B52">
      <w:pPr>
        <w:numPr>
          <w:ilvl w:val="0"/>
          <w:numId w:val="5"/>
        </w:numPr>
      </w:pPr>
      <w:r>
        <w:t xml:space="preserve">Do </w:t>
      </w:r>
      <w:r>
        <w:rPr>
          <w:rStyle w:val="VerbatimChar"/>
        </w:rPr>
        <w:t>#</w:t>
      </w:r>
      <w:r>
        <w:t xml:space="preserve"> comments use spaces well, resulting in clear and readable comments?</w:t>
      </w:r>
    </w:p>
    <w:p w14:paraId="57ADF0B8" w14:textId="77777777" w:rsidR="00883DCB" w:rsidRDefault="00537FE5">
      <w:pPr>
        <w:numPr>
          <w:ilvl w:val="0"/>
          <w:numId w:val="5"/>
        </w:numPr>
      </w:pPr>
      <w:r>
        <w:t>Is the R code generally “vertical” more than “horizontal” i.e. does the author use new lines and indentations successfully to improve readability?</w:t>
      </w:r>
    </w:p>
    <w:p w14:paraId="46F8BA48" w14:textId="77777777" w:rsidR="00883DCB" w:rsidRDefault="00537FE5">
      <w:pPr>
        <w:numPr>
          <w:ilvl w:val="0"/>
          <w:numId w:val="5"/>
        </w:numPr>
      </w:pPr>
      <w:r>
        <w:t>Is there sufficient w</w:t>
      </w:r>
      <w:r>
        <w:t>hite space between code so the script does not look “squished” or compressed?</w:t>
      </w:r>
    </w:p>
    <w:p w14:paraId="4F0F2429" w14:textId="77777777" w:rsidR="00883DCB" w:rsidRDefault="00537FE5">
      <w:pPr>
        <w:numPr>
          <w:ilvl w:val="0"/>
          <w:numId w:val="5"/>
        </w:numPr>
      </w:pPr>
      <w:r>
        <w:t>Is it easy to see where each section begins and ends?</w:t>
      </w:r>
    </w:p>
    <w:p w14:paraId="12EB2817" w14:textId="77777777" w:rsidR="00883DCB" w:rsidRDefault="00537FE5">
      <w:pPr>
        <w:numPr>
          <w:ilvl w:val="0"/>
          <w:numId w:val="5"/>
        </w:numPr>
      </w:pPr>
      <w:r>
        <w:t>Are the author’s name and contact information documented somewhere near the top of the script?</w:t>
      </w:r>
    </w:p>
    <w:p w14:paraId="626DC31C" w14:textId="77777777" w:rsidR="00883DCB" w:rsidRDefault="00537FE5">
      <w:pPr>
        <w:pStyle w:val="Heading1"/>
      </w:pPr>
      <w:bookmarkStart w:id="4" w:name="inline-code"/>
      <w:bookmarkEnd w:id="3"/>
      <w:r>
        <w:t>Inline code</w:t>
      </w:r>
    </w:p>
    <w:p w14:paraId="27E2F153" w14:textId="77777777" w:rsidR="00883DCB" w:rsidRDefault="00537FE5">
      <w:pPr>
        <w:pStyle w:val="Compact"/>
        <w:numPr>
          <w:ilvl w:val="0"/>
          <w:numId w:val="6"/>
        </w:numPr>
      </w:pPr>
      <w:r>
        <w:t>Does the “</w:t>
      </w:r>
      <w:r>
        <w:t>Summary” section at the top contain inline code that successfully produces a data date (June 23 2021), the total number of confirmed cases, the number of deaths (and proportion), and the number that required hospitalization?</w:t>
      </w:r>
    </w:p>
    <w:p w14:paraId="4850C30F" w14:textId="77777777" w:rsidR="00883DCB" w:rsidRDefault="00537FE5">
      <w:pPr>
        <w:pStyle w:val="Heading1"/>
      </w:pPr>
      <w:bookmarkStart w:id="5" w:name="syntax"/>
      <w:bookmarkEnd w:id="4"/>
      <w:r>
        <w:t>Syntax</w:t>
      </w:r>
    </w:p>
    <w:p w14:paraId="5D580258" w14:textId="77777777" w:rsidR="00883DCB" w:rsidRDefault="00537FE5">
      <w:pPr>
        <w:numPr>
          <w:ilvl w:val="0"/>
          <w:numId w:val="7"/>
        </w:numPr>
      </w:pPr>
      <w:r>
        <w:t xml:space="preserve">Are functions correctly </w:t>
      </w:r>
      <w:r>
        <w:t xml:space="preserve">written adjacent to their parentheses, like </w:t>
      </w:r>
      <w:r>
        <w:rPr>
          <w:rStyle w:val="VerbatimChar"/>
        </w:rPr>
        <w:t>mutate()</w:t>
      </w:r>
      <w:r>
        <w:t xml:space="preserve"> and not </w:t>
      </w:r>
      <w:r>
        <w:rPr>
          <w:rStyle w:val="VerbatimChar"/>
        </w:rPr>
        <w:t>mutate ()</w:t>
      </w:r>
      <w:r>
        <w:t>?</w:t>
      </w:r>
    </w:p>
    <w:p w14:paraId="145ED964" w14:textId="77777777" w:rsidR="00883DCB" w:rsidRDefault="00537FE5">
      <w:pPr>
        <w:numPr>
          <w:ilvl w:val="0"/>
          <w:numId w:val="7"/>
        </w:numPr>
      </w:pPr>
      <w:r>
        <w:t>Do object names (names defined by the user) use short, descriptive names? are they lowercase and use underscores if necessary? e.g. </w:t>
      </w:r>
      <w:r>
        <w:rPr>
          <w:rStyle w:val="VerbatimChar"/>
        </w:rPr>
        <w:t>linelist</w:t>
      </w:r>
      <w:r>
        <w:t xml:space="preserve"> or </w:t>
      </w:r>
      <w:r>
        <w:rPr>
          <w:rStyle w:val="VerbatimChar"/>
        </w:rPr>
        <w:t>joined_data</w:t>
      </w:r>
      <w:r>
        <w:t xml:space="preserve"> or </w:t>
      </w:r>
      <w:r>
        <w:rPr>
          <w:rStyle w:val="VerbatimChar"/>
        </w:rPr>
        <w:t>city_table</w:t>
      </w:r>
      <w:r>
        <w:t>.</w:t>
      </w:r>
    </w:p>
    <w:p w14:paraId="15C688A1" w14:textId="77777777" w:rsidR="00883DCB" w:rsidRDefault="00537FE5">
      <w:pPr>
        <w:pStyle w:val="Heading1"/>
      </w:pPr>
      <w:bookmarkStart w:id="6" w:name="agesex-pyramid"/>
      <w:bookmarkEnd w:id="5"/>
      <w:r>
        <w:t>Age/Sex pyram</w:t>
      </w:r>
      <w:r>
        <w:t>id</w:t>
      </w:r>
    </w:p>
    <w:p w14:paraId="7C743DE9" w14:textId="77777777" w:rsidR="00883DCB" w:rsidRDefault="00537FE5">
      <w:pPr>
        <w:pStyle w:val="Compact"/>
        <w:numPr>
          <w:ilvl w:val="0"/>
          <w:numId w:val="8"/>
        </w:numPr>
      </w:pPr>
      <w:r>
        <w:t>Is there a “Demographics” header?</w:t>
      </w:r>
      <w:r>
        <w:br/>
      </w:r>
    </w:p>
    <w:p w14:paraId="1278010B" w14:textId="77777777" w:rsidR="00883DCB" w:rsidRDefault="00537FE5">
      <w:pPr>
        <w:pStyle w:val="Compact"/>
        <w:numPr>
          <w:ilvl w:val="0"/>
          <w:numId w:val="8"/>
        </w:numPr>
      </w:pPr>
      <w:r>
        <w:t>Does the pyramid show proportions? (not counts)</w:t>
      </w:r>
      <w:r>
        <w:br/>
      </w:r>
    </w:p>
    <w:p w14:paraId="20CCBDF8" w14:textId="77777777" w:rsidR="00883DCB" w:rsidRDefault="00537FE5">
      <w:pPr>
        <w:pStyle w:val="Compact"/>
        <w:numPr>
          <w:ilvl w:val="0"/>
          <w:numId w:val="8"/>
        </w:numPr>
      </w:pPr>
      <w:r>
        <w:t>Are the X, Y, and Legend labels adjusted to display with title case? (e.g. “Gender”, “Age group”, and “Percent of total”)</w:t>
      </w:r>
      <w:r>
        <w:br/>
      </w:r>
    </w:p>
    <w:p w14:paraId="69A084B2" w14:textId="77777777" w:rsidR="00883DCB" w:rsidRDefault="00537FE5">
      <w:pPr>
        <w:pStyle w:val="Compact"/>
        <w:numPr>
          <w:ilvl w:val="0"/>
          <w:numId w:val="8"/>
        </w:numPr>
      </w:pPr>
      <w:r>
        <w:t>Is there a title? Is there a caption?</w:t>
      </w:r>
      <w:r>
        <w:br/>
      </w:r>
    </w:p>
    <w:p w14:paraId="4E0F83F2" w14:textId="77777777" w:rsidR="00883DCB" w:rsidRDefault="00537FE5">
      <w:pPr>
        <w:pStyle w:val="Compact"/>
        <w:numPr>
          <w:ilvl w:val="0"/>
          <w:numId w:val="8"/>
        </w:numPr>
      </w:pPr>
      <w:r>
        <w:lastRenderedPageBreak/>
        <w:t xml:space="preserve">Are 10 </w:t>
      </w:r>
      <w:r>
        <w:t>year age groups used?</w:t>
      </w:r>
      <w:r>
        <w:br/>
      </w:r>
    </w:p>
    <w:p w14:paraId="4445A83D" w14:textId="77777777" w:rsidR="00883DCB" w:rsidRDefault="00537FE5">
      <w:pPr>
        <w:pStyle w:val="Compact"/>
        <w:numPr>
          <w:ilvl w:val="0"/>
          <w:numId w:val="8"/>
        </w:numPr>
      </w:pPr>
      <w:r>
        <w:t>Do the colors match the template? (green/purple)</w:t>
      </w:r>
    </w:p>
    <w:p w14:paraId="3F541762" w14:textId="77777777" w:rsidR="00883DCB" w:rsidRDefault="00537FE5">
      <w:pPr>
        <w:pStyle w:val="Heading1"/>
      </w:pPr>
      <w:bookmarkStart w:id="7" w:name="epidemic-curve"/>
      <w:bookmarkEnd w:id="6"/>
      <w:r>
        <w:t>Epidemic curve</w:t>
      </w:r>
    </w:p>
    <w:p w14:paraId="1811E1AC" w14:textId="77777777" w:rsidR="00883DCB" w:rsidRDefault="00537FE5">
      <w:pPr>
        <w:pStyle w:val="Compact"/>
        <w:numPr>
          <w:ilvl w:val="0"/>
          <w:numId w:val="9"/>
        </w:numPr>
      </w:pPr>
      <w:r>
        <w:t>Is there a header for the Weekly Epidemic Curve by City?</w:t>
      </w:r>
      <w:r>
        <w:br/>
      </w:r>
    </w:p>
    <w:p w14:paraId="010B3983" w14:textId="77777777" w:rsidR="00883DCB" w:rsidRDefault="00537FE5">
      <w:pPr>
        <w:pStyle w:val="Compact"/>
        <w:numPr>
          <w:ilvl w:val="0"/>
          <w:numId w:val="9"/>
        </w:numPr>
      </w:pPr>
      <w:r>
        <w:t>Does the epicurve use date of report?</w:t>
      </w:r>
      <w:r>
        <w:br/>
      </w:r>
    </w:p>
    <w:p w14:paraId="26AA08A5" w14:textId="77777777" w:rsidR="00883DCB" w:rsidRDefault="00537FE5">
      <w:pPr>
        <w:pStyle w:val="Compact"/>
        <w:numPr>
          <w:ilvl w:val="0"/>
          <w:numId w:val="9"/>
        </w:numPr>
      </w:pPr>
      <w:r>
        <w:t>Is the color palatte matching the template, or otherwise pleasant to see?</w:t>
      </w:r>
      <w:r>
        <w:br/>
      </w:r>
    </w:p>
    <w:p w14:paraId="641A624E" w14:textId="77777777" w:rsidR="00883DCB" w:rsidRDefault="00537FE5">
      <w:pPr>
        <w:pStyle w:val="Compact"/>
        <w:numPr>
          <w:ilvl w:val="0"/>
          <w:numId w:val="9"/>
        </w:numPr>
      </w:pPr>
      <w:r>
        <w:t>Are the labels, title, and subtitle written well, to match the Template?</w:t>
      </w:r>
      <w:r>
        <w:br/>
      </w:r>
    </w:p>
    <w:p w14:paraId="633A30CC" w14:textId="77777777" w:rsidR="00883DCB" w:rsidRDefault="00537FE5">
      <w:pPr>
        <w:pStyle w:val="Compact"/>
        <w:numPr>
          <w:ilvl w:val="0"/>
          <w:numId w:val="9"/>
        </w:numPr>
      </w:pPr>
      <w:r>
        <w:t>Is there a caption that produces the current number of cases, and the maximum and minimum dates of report?</w:t>
      </w:r>
      <w:r>
        <w:br/>
      </w:r>
    </w:p>
    <w:p w14:paraId="4A6EFE31" w14:textId="77777777" w:rsidR="00883DCB" w:rsidRDefault="00537FE5">
      <w:pPr>
        <w:pStyle w:val="Compact"/>
        <w:numPr>
          <w:ilvl w:val="0"/>
          <w:numId w:val="9"/>
        </w:numPr>
      </w:pPr>
      <w:r>
        <w:t>Is the epicurve aligned at the bottom, flush with the axis ticks?</w:t>
      </w:r>
      <w:r>
        <w:br/>
      </w:r>
    </w:p>
    <w:p w14:paraId="1F1A6FD9" w14:textId="77777777" w:rsidR="00883DCB" w:rsidRDefault="00537FE5">
      <w:pPr>
        <w:pStyle w:val="Compact"/>
        <w:numPr>
          <w:ilvl w:val="0"/>
          <w:numId w:val="9"/>
        </w:numPr>
      </w:pPr>
      <w:r>
        <w:t>Are the date labels on the X-axis efficient, informative, and pleasant to read?</w:t>
      </w:r>
      <w:r>
        <w:br/>
      </w:r>
    </w:p>
    <w:p w14:paraId="5441ADB3" w14:textId="77777777" w:rsidR="00883DCB" w:rsidRDefault="00537FE5">
      <w:pPr>
        <w:pStyle w:val="Compact"/>
        <w:numPr>
          <w:ilvl w:val="0"/>
          <w:numId w:val="9"/>
        </w:numPr>
      </w:pPr>
      <w:r>
        <w:t>Are the y-axis break at appropriate intervals?</w:t>
      </w:r>
    </w:p>
    <w:p w14:paraId="76B18C02" w14:textId="77777777" w:rsidR="00883DCB" w:rsidRDefault="00537FE5">
      <w:pPr>
        <w:pStyle w:val="Heading1"/>
      </w:pPr>
      <w:bookmarkStart w:id="8" w:name="case-incidence-table"/>
      <w:bookmarkEnd w:id="7"/>
      <w:r>
        <w:t>Case incidence table</w:t>
      </w:r>
    </w:p>
    <w:p w14:paraId="14551CB8" w14:textId="77777777" w:rsidR="00883DCB" w:rsidRDefault="00537FE5">
      <w:pPr>
        <w:pStyle w:val="Compact"/>
        <w:numPr>
          <w:ilvl w:val="0"/>
          <w:numId w:val="10"/>
        </w:numPr>
      </w:pPr>
      <w:r>
        <w:t>Is the table an image (flextable) or ed</w:t>
      </w:r>
      <w:r>
        <w:t>itable?</w:t>
      </w:r>
      <w:r>
        <w:br/>
      </w:r>
    </w:p>
    <w:p w14:paraId="203B7937" w14:textId="77777777" w:rsidR="00883DCB" w:rsidRDefault="00537FE5">
      <w:pPr>
        <w:pStyle w:val="Compact"/>
        <w:numPr>
          <w:ilvl w:val="0"/>
          <w:numId w:val="10"/>
        </w:numPr>
      </w:pPr>
      <w:r>
        <w:t>Is there one row for each City?</w:t>
      </w:r>
      <w:r>
        <w:br/>
      </w:r>
    </w:p>
    <w:p w14:paraId="24A5F991" w14:textId="77777777" w:rsidR="00883DCB" w:rsidRDefault="00537FE5">
      <w:pPr>
        <w:pStyle w:val="Compact"/>
        <w:numPr>
          <w:ilvl w:val="0"/>
          <w:numId w:val="10"/>
        </w:numPr>
      </w:pPr>
      <w:r>
        <w:t>Is there a column for total cases?</w:t>
      </w:r>
      <w:r>
        <w:br/>
      </w:r>
    </w:p>
    <w:p w14:paraId="0E63E733" w14:textId="77777777" w:rsidR="00883DCB" w:rsidRDefault="00537FE5">
      <w:pPr>
        <w:pStyle w:val="Compact"/>
        <w:numPr>
          <w:ilvl w:val="0"/>
          <w:numId w:val="10"/>
        </w:numPr>
      </w:pPr>
      <w:r>
        <w:t>Is there a column showing the number of cases in the last 14 days?</w:t>
      </w:r>
      <w:r>
        <w:br/>
      </w:r>
    </w:p>
    <w:p w14:paraId="29A959DC" w14:textId="77777777" w:rsidR="00883DCB" w:rsidRDefault="00537FE5">
      <w:pPr>
        <w:pStyle w:val="Compact"/>
        <w:numPr>
          <w:ilvl w:val="0"/>
          <w:numId w:val="10"/>
        </w:numPr>
      </w:pPr>
      <w:r>
        <w:t>Is there a column showing cumulative case incidence per 10,000 population?</w:t>
      </w:r>
      <w:r>
        <w:br/>
      </w:r>
    </w:p>
    <w:p w14:paraId="60E90797" w14:textId="77777777" w:rsidR="00883DCB" w:rsidRDefault="00537FE5">
      <w:pPr>
        <w:pStyle w:val="Compact"/>
        <w:numPr>
          <w:ilvl w:val="0"/>
          <w:numId w:val="10"/>
        </w:numPr>
      </w:pPr>
      <w:r>
        <w:t>Are the rows ordered by cumulative incidence?</w:t>
      </w:r>
      <w:r>
        <w:br/>
      </w:r>
    </w:p>
    <w:p w14:paraId="66D50E4F" w14:textId="77777777" w:rsidR="00883DCB" w:rsidRDefault="00537FE5">
      <w:pPr>
        <w:pStyle w:val="Compact"/>
        <w:numPr>
          <w:ilvl w:val="0"/>
          <w:numId w:val="10"/>
        </w:numPr>
      </w:pPr>
      <w:r>
        <w:t>Is there a total row at the bottom?</w:t>
      </w:r>
    </w:p>
    <w:p w14:paraId="1692E077" w14:textId="77777777" w:rsidR="00883DCB" w:rsidRDefault="00537FE5">
      <w:pPr>
        <w:pStyle w:val="Heading1"/>
      </w:pPr>
      <w:bookmarkStart w:id="9" w:name="race-and-outcome-table"/>
      <w:bookmarkEnd w:id="8"/>
      <w:r>
        <w:lastRenderedPageBreak/>
        <w:t>Race and outcome table</w:t>
      </w:r>
    </w:p>
    <w:p w14:paraId="1BBA010F" w14:textId="77777777" w:rsidR="00883DCB" w:rsidRDefault="00537FE5">
      <w:pPr>
        <w:pStyle w:val="Compact"/>
        <w:numPr>
          <w:ilvl w:val="0"/>
          <w:numId w:val="11"/>
        </w:numPr>
      </w:pPr>
      <w:r>
        <w:t>Is there one row per racial group?</w:t>
      </w:r>
      <w:r>
        <w:br/>
      </w:r>
    </w:p>
    <w:p w14:paraId="49C76F65" w14:textId="77777777" w:rsidR="00883DCB" w:rsidRDefault="00537FE5">
      <w:pPr>
        <w:pStyle w:val="Compact"/>
        <w:numPr>
          <w:ilvl w:val="0"/>
          <w:numId w:val="11"/>
        </w:numPr>
      </w:pPr>
      <w:r>
        <w:t>Is the table results stratified by outcome (Death is Yes/No)?</w:t>
      </w:r>
      <w:r>
        <w:br/>
      </w:r>
    </w:p>
    <w:p w14:paraId="03095275" w14:textId="77777777" w:rsidR="00883DCB" w:rsidRDefault="00537FE5">
      <w:pPr>
        <w:pStyle w:val="Compact"/>
        <w:numPr>
          <w:ilvl w:val="0"/>
          <w:numId w:val="11"/>
        </w:numPr>
      </w:pPr>
      <w:r>
        <w:t>Is there a p-value?</w:t>
      </w:r>
      <w:bookmarkEnd w:id="9"/>
    </w:p>
    <w:sectPr w:rsidR="00883DCB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FC822" w14:textId="77777777" w:rsidR="00537FE5" w:rsidRDefault="00537FE5">
      <w:pPr>
        <w:spacing w:after="0"/>
      </w:pPr>
      <w:r>
        <w:separator/>
      </w:r>
    </w:p>
  </w:endnote>
  <w:endnote w:type="continuationSeparator" w:id="0">
    <w:p w14:paraId="0995E276" w14:textId="77777777" w:rsidR="00537FE5" w:rsidRDefault="00537F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DB685" w14:textId="77777777" w:rsidR="00537FE5" w:rsidRDefault="00537FE5">
      <w:r>
        <w:separator/>
      </w:r>
    </w:p>
  </w:footnote>
  <w:footnote w:type="continuationSeparator" w:id="0">
    <w:p w14:paraId="053AA9D9" w14:textId="77777777" w:rsidR="00537FE5" w:rsidRDefault="00537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3DA2" w14:textId="40E49E57" w:rsidR="003A1B52" w:rsidRDefault="003A1B52" w:rsidP="003A1B52">
    <w:pPr>
      <w:pStyle w:val="Header"/>
      <w:jc w:val="right"/>
    </w:pPr>
    <w:r>
      <w:rPr>
        <w:noProof/>
      </w:rPr>
      <w:drawing>
        <wp:inline distT="0" distB="0" distL="0" distR="0" wp14:anchorId="1D9B5789" wp14:editId="4A123676">
          <wp:extent cx="838200" cy="828675"/>
          <wp:effectExtent l="0" t="0" r="0" b="0"/>
          <wp:docPr id="21" name="Picture" descr="A picture containing text, sig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" descr="A picture containing text,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8286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F53EC7C" w14:textId="77777777" w:rsidR="003A1B52" w:rsidRDefault="003A1B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8A5A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50A3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3DCB"/>
    <w:rsid w:val="003A1B52"/>
    <w:rsid w:val="00537FE5"/>
    <w:rsid w:val="00883D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3C67F"/>
  <w15:docId w15:val="{1F0E58D2-D254-4E68-9D04-C323F8BCA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3A1B5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A1B52"/>
  </w:style>
  <w:style w:type="paragraph" w:styleId="Footer">
    <w:name w:val="footer"/>
    <w:basedOn w:val="Normal"/>
    <w:link w:val="FooterChar"/>
    <w:unhideWhenUsed/>
    <w:rsid w:val="003A1B5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A1B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55</Words>
  <Characters>3170</Characters>
  <Application>Microsoft Office Word</Application>
  <DocSecurity>0</DocSecurity>
  <Lines>26</Lines>
  <Paragraphs>7</Paragraphs>
  <ScaleCrop>false</ScaleCrop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for Applied Epidemiology</dc:title>
  <dc:creator>Neale Batra</dc:creator>
  <cp:keywords/>
  <cp:lastModifiedBy>Neale Batra</cp:lastModifiedBy>
  <cp:revision>2</cp:revision>
  <dcterms:created xsi:type="dcterms:W3CDTF">2022-03-24T04:21:00Z</dcterms:created>
  <dcterms:modified xsi:type="dcterms:W3CDTF">2022-03-24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revised: 2022-03-23</vt:lpwstr>
  </property>
  <property fmtid="{D5CDD505-2E9C-101B-9397-08002B2CF9AE}" pid="3" name="output">
    <vt:lpwstr/>
  </property>
  <property fmtid="{D5CDD505-2E9C-101B-9397-08002B2CF9AE}" pid="4" name="subtitle">
    <vt:lpwstr>Code review checklist</vt:lpwstr>
  </property>
  <property fmtid="{D5CDD505-2E9C-101B-9397-08002B2CF9AE}" pid="5" name="theme">
    <vt:lpwstr>sandstone</vt:lpwstr>
  </property>
</Properties>
</file>